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oKlavuzu"/>
        <w:tblW w:w="10619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7"/>
        <w:gridCol w:w="1851"/>
        <w:gridCol w:w="713"/>
        <w:gridCol w:w="3114"/>
        <w:gridCol w:w="1280"/>
        <w:gridCol w:w="2536"/>
        <w:gridCol w:w="8"/>
      </w:tblGrid>
      <w:tr w:rsidR="004C4180" w:rsidRPr="00E23BDD" w14:paraId="4585E4EF" w14:textId="77777777" w:rsidTr="0022465C">
        <w:trPr>
          <w:trHeight w:val="990"/>
        </w:trPr>
        <w:tc>
          <w:tcPr>
            <w:tcW w:w="10619" w:type="dxa"/>
            <w:gridSpan w:val="7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32746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4C4180" w:rsidRPr="00E23BDD" w14:paraId="6AEF5DBB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35385B35" w:rsidR="00091FAD" w:rsidRPr="00E23BDD" w:rsidRDefault="00091FA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C070" w14:textId="77777777" w:rsidR="00091FAD" w:rsidRPr="00DB1266" w:rsidRDefault="00091FAD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DF42A3" w:rsidRPr="00E23BDD" w14:paraId="28049356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50316537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5A60" w14:textId="77777777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1D5FD02F" w:rsidR="00DF42A3" w:rsidRPr="00E23BDD" w:rsidRDefault="00555B4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5E696529CDA1460197C755C4F2068169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  <w:listItem w:displayText="4." w:value="4."/>
                  <w:listItem w:displayText="5." w:value="5."/>
                  <w:listItem w:displayText="6." w:value="6."/>
                  <w:listItem w:displayText="7." w:value="7."/>
                  <w:listItem w:displayText="8." w:value="8."/>
                  <w:listItem w:displayText="9." w:value="9."/>
                  <w:listItem w:displayText="10." w:value="10."/>
                  <w:listItem w:displayText="11." w:value="11."/>
                  <w:listItem w:displayText="12." w:value="12."/>
                </w:dropDownList>
              </w:sdtPr>
              <w:sdtEndPr/>
              <w:sdtContent>
                <w:r w:rsidR="00DF42A3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DF42A3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12819232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DF42A3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4B59A4" w:rsidRPr="00E23BDD" w14:paraId="3BB03A53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4B59A4" w:rsidRPr="00E23BDD" w:rsidRDefault="004B59A4" w:rsidP="004B59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4AE967DC" w:rsidR="004B59A4" w:rsidRPr="00E23BDD" w:rsidRDefault="00555B43" w:rsidP="004B59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1758582"/>
                <w:lock w:val="sdtLocked"/>
                <w15:color w:val="113E68"/>
                <w:dropDownList>
                  <w:listItem w:displayText="Enstitü Anabilim Dalı'nı Seçiniz" w:value="Enstitü Anabilim Dalı'nı Seçiniz"/>
                  <w:listItem w:displayText="Akıllı Sistemler Mühendisliği" w:value="Akıllı Sistemler Mühendisliği"/>
                  <w:listItem w:displayText="Bilgisayar Mühendisliği" w:value="Bilgisayar Mühendisliği"/>
                  <w:listItem w:displayText="Biyokompozit Mühendisliği" w:value="Biyokompozit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düstri Mühendisliği" w:value="Endüstri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" w:value="İleri Teknolojiler"/>
                  <w:listItem w:displayText="İnşaat Mühendisliği" w:value="İnşaat Mühendisliği"/>
                  <w:listItem w:displayText="İş Sağlığı ve Güvenliği" w:value="İş Sağlığı ve Güvenliği"/>
                  <w:listItem w:displayText="İşletme" w:value="İşletme"/>
                  <w:listItem w:displayText="Kent Ormancılığı" w:value="Kent Ormancılığı"/>
                  <w:listItem w:displayText="Kentsel Tasarım" w:value="Kentsel Tasarım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Ürünleri" w:value="Orman Ürünleri"/>
                  <w:listItem w:displayText="Peyzaj Mimarlığı" w:value="Peyzaj Mimarlığı"/>
                  <w:listItem w:displayText="Polimer Malzeme Mühendisliği" w:value="Polimer Malzeme Mühendisliği"/>
                  <w:listItem w:displayText="Psikoloji" w:value="Psikoloji"/>
                  <w:listItem w:displayText="Sosyoloji" w:value="Sosyoloji"/>
                  <w:listItem w:displayText="Şehir ve Bölge Planlama" w:value="Şehir ve Bölge Planlama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dropDownList>
              </w:sdtPr>
              <w:sdtEndPr/>
              <w:sdtContent>
                <w:r w:rsidR="004B59A4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4B59A4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293369749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4B59A4" w:rsidRPr="00D86F6E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5F4D969D" w:rsidR="004B59A4" w:rsidRPr="00E23BDD" w:rsidRDefault="00555B43" w:rsidP="004B59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835640082"/>
                <w:lock w:val="sdtLocked"/>
                <w15:color w:val="113E68"/>
                <w:dropDownList>
                  <w:listItem w:displayText="Enstitü Programını Seçiniz" w:value="Enstitü Programını Seçiniz"/>
                  <w:listItem w:displayText="Bilgisayar Mühendisliği" w:value="Bilgisayar Mühendisliği"/>
                  <w:listItem w:displayText="Biyomühendislik" w:value="Biyomühendislik"/>
                  <w:listItem w:displayText="Biyoteknoloji" w:value="Biyoteknoloji"/>
                  <w:listItem w:displayText="Çevre Mühendisliği" w:value="Çevre Mühendisliği"/>
                  <w:listItem w:displayText="Elektrik-Elektronik Mühendisliği" w:value="Elektrik-Elektronik Mühendisliği"/>
                  <w:listItem w:displayText="Enerji Sistemleri Mühendisliği" w:value="Enerji Sistemleri Mühendisliği"/>
                  <w:listItem w:displayText="Fizik" w:value="Fizik"/>
                  <w:listItem w:displayText="Gemi İnşaatı ve Gemi Makineleri Mühendisliği" w:value="Gemi İnşaatı ve Gemi Makineleri Mühendisliği"/>
                  <w:listItem w:displayText="Gıda Mühendisliği" w:value="Gıda Mühendisliği"/>
                  <w:listItem w:displayText="İleri Teknolojiler - Malzeme Bilimi ve Mühendisliği" w:value="İleri Teknolojiler - Malzeme Bilimi ve Mühendisliği"/>
                  <w:listItem w:displayText="İnşaat Mühendisliği" w:value="İnşaat Mühendisliği"/>
                  <w:listItem w:displayText="İşletme" w:value="İşletme"/>
                  <w:listItem w:displayText="Kimya" w:value="Kimya"/>
                  <w:listItem w:displayText="Kimya Mühendisliği" w:value="Kimya Mühendisliği"/>
                  <w:listItem w:displayText="Makine Mühendisliği" w:value="Makine Mühendisliği"/>
                  <w:listItem w:displayText="Matematik" w:value="Matematik"/>
                  <w:listItem w:displayText="Mekatronik Mühendisliği" w:value="Mekatronik Mühendisliği"/>
                  <w:listItem w:displayText="Metalurji ve Malzeme Mühendisliği" w:value="Metalurji ve Malzeme Mühendisliği"/>
                  <w:listItem w:displayText="Orman Endüstri Mühendisliği" w:value="Orman Endüstri Mühendisliği"/>
                  <w:listItem w:displayText="Orman Mühendisliği" w:value="Orman Mühendisliği"/>
                  <w:listItem w:displayText="Orman Mühendisliği (İngilizce)" w:value="Orman Mühendisliği (İngilizce)"/>
                  <w:listItem w:displayText="Peyzaj Mimarlığı" w:value="Peyzaj Mimarlığı"/>
                  <w:listItem w:displayText="Polimer Malzeme Mühendisliği" w:value="Polimer Malzeme Mühendisliği"/>
                  <w:listItem w:displayText="Sosyoloji" w:value="Sosyoloji"/>
                  <w:listItem w:displayText="Uluslararası İlişkiler" w:value="Uluslararası İlişkiler"/>
                </w:dropDownList>
              </w:sdtPr>
              <w:sdtEndPr/>
              <w:sdtContent>
                <w:r w:rsidR="004B59A4" w:rsidRPr="00A04F0F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4B59A4" w:rsidRPr="00A04F0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2100284817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4B59A4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Doktora Programı</w:t>
                </w:r>
              </w:sdtContent>
            </w:sdt>
          </w:p>
        </w:tc>
      </w:tr>
      <w:tr w:rsidR="00DF42A3" w:rsidRPr="00E23BDD" w14:paraId="1728DDAC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469FC6CA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="00F30463">
              <w:rPr>
                <w:rFonts w:ascii="Times New Roman" w:hAnsi="Times New Roman" w:cs="Times New Roman"/>
                <w:sz w:val="20"/>
                <w:szCs w:val="20"/>
              </w:rPr>
              <w:t>İkinci Danışman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77777777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32E8E80D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42A3" w:rsidRPr="00E23BDD" w14:paraId="6EC3CDEA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AB370B" w14:textId="0CA0FEFB" w:rsidR="00DF42A3" w:rsidRPr="00335717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5717">
              <w:rPr>
                <w:rFonts w:ascii="Times New Roman" w:hAnsi="Times New Roman" w:cs="Times New Roman"/>
                <w:sz w:val="20"/>
                <w:szCs w:val="20"/>
              </w:rPr>
              <w:t>Tez Öneri Tarihi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Times New Roman" w:hAnsi="Times New Roman" w:cs="Times New Roman"/>
                <w:bCs/>
                <w:sz w:val="20"/>
                <w:szCs w:val="20"/>
              </w:rPr>
              <w:id w:val="1936399283"/>
              <w:lock w:val="sdtLocked"/>
              <w:placeholder>
                <w:docPart w:val="96E38658635D4E21B07527F7F00F8CDD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96B91C4" w14:textId="031BFE1E" w:rsidR="00DF42A3" w:rsidRPr="00335717" w:rsidRDefault="00DF42A3" w:rsidP="00DF42A3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D65B76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…/…/…</w:t>
                </w:r>
              </w:p>
            </w:sdtContent>
          </w:sdt>
        </w:tc>
      </w:tr>
      <w:tr w:rsidR="00DF42A3" w:rsidRPr="00E23BDD" w14:paraId="644399AD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A85FB7" w14:textId="3B47B107" w:rsidR="00DF42A3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z Adı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BAB6" w14:textId="347D02B6" w:rsidR="00DF42A3" w:rsidRDefault="00DF42A3" w:rsidP="00DF42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Tez yazım şablonunda belirtilen koşullara uygun olarak 3 satırdan fazla tez başlıkları kabul edilmemektedir. Özel bir durum mevcut ise enstitünüz ile iletişime geçiniz.)</w:t>
            </w:r>
          </w:p>
        </w:tc>
      </w:tr>
      <w:tr w:rsidR="00DF42A3" w:rsidRPr="00E23BDD" w14:paraId="6ED0F322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E09BB1" w14:textId="071EFF67" w:rsidR="00DF42A3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1972B" w14:textId="3ADDC5A7" w:rsidR="00DF42A3" w:rsidRDefault="00DF42A3" w:rsidP="00DF42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(According to thesis writing template; titles with more than 3 lines are not acceptable. If there is a particular situation, please contact with the institution.)</w:t>
            </w:r>
          </w:p>
        </w:tc>
      </w:tr>
      <w:tr w:rsidR="00DF42A3" w:rsidRPr="00E23BDD" w14:paraId="0DF2A31C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33BFA0" w14:textId="7C10A990" w:rsidR="00DF42A3" w:rsidRPr="009250A6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250A6">
              <w:rPr>
                <w:rFonts w:ascii="Times New Roman" w:hAnsi="Times New Roman" w:cs="Times New Roman"/>
                <w:sz w:val="20"/>
                <w:szCs w:val="20"/>
              </w:rPr>
              <w:t>Tez Savunma Sınavının Türü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B4068" w14:textId="3B3A3FE3" w:rsidR="00DF42A3" w:rsidRPr="009250A6" w:rsidRDefault="00555B4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3FACC862ABE14A9E9D7E7C584D1C5970"/>
                </w:placeholder>
                <w:dropDownList>
                  <w:listItem w:displayText="Sınav türünü seçiniz." w:value="Sınav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9250A6" w:rsidRPr="009250A6">
                  <w:rPr>
                    <w:rFonts w:ascii="Times New Roman" w:hAnsi="Times New Roman" w:cs="Times New Roman"/>
                    <w:sz w:val="20"/>
                    <w:szCs w:val="20"/>
                  </w:rPr>
                  <w:t>Sınav türünü seçiniz.</w:t>
                </w:r>
              </w:sdtContent>
            </w:sdt>
          </w:p>
        </w:tc>
      </w:tr>
      <w:tr w:rsidR="00DF42A3" w:rsidRPr="00E23BDD" w14:paraId="37C41F38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23DA68" w14:textId="4F36D0C7" w:rsidR="00DF42A3" w:rsidRPr="009250A6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250A6">
              <w:rPr>
                <w:rFonts w:ascii="Times New Roman" w:hAnsi="Times New Roman" w:cs="Times New Roman"/>
                <w:sz w:val="20"/>
                <w:szCs w:val="20"/>
              </w:rPr>
              <w:t xml:space="preserve">Kaçıncı </w:t>
            </w:r>
            <w:r w:rsidR="00D05547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9250A6">
              <w:rPr>
                <w:rFonts w:ascii="Times New Roman" w:hAnsi="Times New Roman" w:cs="Times New Roman"/>
                <w:sz w:val="20"/>
                <w:szCs w:val="20"/>
              </w:rPr>
              <w:t>efa Sınava Gireceği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E7E67" w14:textId="7D6E5348" w:rsidR="00DF42A3" w:rsidRPr="009250A6" w:rsidRDefault="00555B4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718576423"/>
                <w:lock w:val="sdtLocked"/>
                <w:placeholder>
                  <w:docPart w:val="AD9601D24711487CBDD791073161A5D6"/>
                </w:placeholder>
                <w:comboBox>
                  <w:listItem w:displayText="Kaçıncı defa sınava gireceğini seçiniz." w:value="Kaçıncı defa sınava gireceğini seçiniz."/>
                  <w:listItem w:displayText="1." w:value="1."/>
                  <w:listItem w:displayText="2. (İlk Sınav Tarihi: .../.../..." w:value="2. (İlk Sınav Tarihi: .../.../..."/>
                </w:comboBox>
              </w:sdtPr>
              <w:sdtEndPr/>
              <w:sdtContent>
                <w:r w:rsidR="009250A6" w:rsidRPr="009250A6">
                  <w:rPr>
                    <w:rFonts w:ascii="Times New Roman" w:hAnsi="Times New Roman" w:cs="Times New Roman"/>
                    <w:sz w:val="20"/>
                    <w:szCs w:val="20"/>
                  </w:rPr>
                  <w:t>Kaçıncı defa sınava gireceğini seçiniz.</w:t>
                </w:r>
              </w:sdtContent>
            </w:sdt>
          </w:p>
        </w:tc>
      </w:tr>
      <w:tr w:rsidR="00D27812" w:rsidRPr="00E23BDD" w14:paraId="306FEFFC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B592CE" w14:textId="2C026C24" w:rsidR="00D27812" w:rsidRDefault="00D27812" w:rsidP="00D27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2DC3">
              <w:rPr>
                <w:rFonts w:ascii="Times New Roman" w:hAnsi="Times New Roman" w:cs="Times New Roman"/>
                <w:sz w:val="20"/>
                <w:szCs w:val="20"/>
              </w:rPr>
              <w:t>Yazım Kurallarına Uygunluk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DC79F" w14:textId="73FB6064" w:rsidR="00D27812" w:rsidRDefault="00555B43" w:rsidP="00D27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7336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81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27812">
              <w:rPr>
                <w:rFonts w:ascii="Times New Roman" w:hAnsi="Times New Roman" w:cs="Times New Roman"/>
                <w:sz w:val="20"/>
                <w:szCs w:val="20"/>
              </w:rPr>
              <w:t xml:space="preserve"> Uygundur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2905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81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27812">
              <w:rPr>
                <w:rFonts w:ascii="Times New Roman" w:hAnsi="Times New Roman" w:cs="Times New Roman"/>
                <w:sz w:val="20"/>
                <w:szCs w:val="20"/>
              </w:rPr>
              <w:t xml:space="preserve"> Uygun Değildir</w:t>
            </w:r>
          </w:p>
        </w:tc>
      </w:tr>
      <w:tr w:rsidR="00D27812" w:rsidRPr="00E23BDD" w14:paraId="7C550534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63B5F4A" w14:textId="4EF17C10" w:rsidR="00D27812" w:rsidRDefault="00D27812" w:rsidP="00D27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2DC3">
              <w:rPr>
                <w:rFonts w:ascii="Times New Roman" w:hAnsi="Times New Roman" w:cs="Times New Roman"/>
                <w:sz w:val="20"/>
                <w:szCs w:val="20"/>
              </w:rPr>
              <w:t>Orijinallik Oranı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37B11" w14:textId="5EFE2117" w:rsidR="00D27812" w:rsidRDefault="00D27812" w:rsidP="00D27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9146940"/>
                <w:placeholder>
                  <w:docPart w:val="8E604A3B1F8E441B90ED493BDAF45BAB"/>
                </w:placeholder>
                <w:comboBox>
                  <w:listItem w:displayText="Yüzde Seçiniz" w:value="Yüzde Seçiniz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/>
              <w:sdtContent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Yüzde Seçiniz</w:t>
                </w:r>
              </w:sdtContent>
            </w:sdt>
          </w:p>
        </w:tc>
      </w:tr>
      <w:tr w:rsidR="00D27812" w:rsidRPr="00E23BDD" w14:paraId="174A84A8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29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AA89C5" w14:textId="7E4D776C" w:rsidR="00D27812" w:rsidRDefault="00D27812" w:rsidP="00D27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F2DC3">
              <w:rPr>
                <w:rFonts w:ascii="Times New Roman" w:hAnsi="Times New Roman" w:cs="Times New Roman"/>
                <w:sz w:val="20"/>
                <w:szCs w:val="20"/>
              </w:rPr>
              <w:t>Yayın Şartı Beyanı</w:t>
            </w:r>
          </w:p>
        </w:tc>
        <w:tc>
          <w:tcPr>
            <w:tcW w:w="7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3F9FF" w14:textId="2CF254C5" w:rsidR="000E5C5D" w:rsidRDefault="00555B43" w:rsidP="00D278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0901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81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27812">
              <w:rPr>
                <w:rFonts w:ascii="Times New Roman" w:hAnsi="Times New Roman" w:cs="Times New Roman"/>
                <w:sz w:val="20"/>
                <w:szCs w:val="20"/>
              </w:rPr>
              <w:t xml:space="preserve"> Makale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6324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7E75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27812">
              <w:rPr>
                <w:rFonts w:ascii="Times New Roman" w:hAnsi="Times New Roman" w:cs="Times New Roman"/>
                <w:sz w:val="20"/>
                <w:szCs w:val="20"/>
              </w:rPr>
              <w:t xml:space="preserve"> Bildiri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702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7812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D278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7812" w:rsidRPr="00D27812">
              <w:rPr>
                <w:rFonts w:ascii="Times New Roman" w:hAnsi="Times New Roman" w:cs="Times New Roman"/>
                <w:sz w:val="20"/>
                <w:szCs w:val="20"/>
              </w:rPr>
              <w:t>1002 Proje Yürütücülüğü</w:t>
            </w:r>
            <w:r w:rsidR="000E5C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8" w:history="1">
              <w:r w:rsidR="000E5C5D" w:rsidRPr="00CB7BC9">
                <w:rPr>
                  <w:rStyle w:val="Kpr"/>
                  <w:rFonts w:ascii="Times New Roman" w:hAnsi="Times New Roman" w:cs="Times New Roman"/>
                  <w:sz w:val="20"/>
                  <w:szCs w:val="20"/>
                </w:rPr>
                <w:t>https://forms.gle/iHbkG5TTYwKiXEhg8</w:t>
              </w:r>
            </w:hyperlink>
          </w:p>
        </w:tc>
      </w:tr>
      <w:tr w:rsidR="00D27812" w:rsidRPr="00E23BDD" w14:paraId="4B31550B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6DD98E35" w:rsidR="00D27812" w:rsidRPr="00E23BDD" w:rsidRDefault="00D27812" w:rsidP="00D2781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DOKTORA TEZ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SAVUNMA</w:t>
            </w:r>
            <w:r w:rsidR="008F40CF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SINAVI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JÜRİ</w:t>
            </w:r>
            <w:r w:rsidR="000559A8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ÖNERİ</w:t>
            </w:r>
            <w:r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D27812" w:rsidRPr="00E23BDD" w14:paraId="2D2D55AE" w14:textId="77777777" w:rsidTr="0022465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020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46B0DB5B" w:rsidR="00D27812" w:rsidRPr="00E23BDD" w:rsidRDefault="00D27812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F2F4032D02FB4976A7FC109054EFD932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D5944AB" w14:textId="17AC73BF" w:rsidR="00D27812" w:rsidRPr="006C1D27" w:rsidRDefault="00D27812" w:rsidP="00D27812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0CF8FFB4" w14:textId="4AA18805" w:rsidR="00D27812" w:rsidRDefault="00CA5E28" w:rsidP="00D27812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ukarıda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 xml:space="preserve"> bilgileri verilen </w:t>
            </w:r>
            <w:r w:rsidR="00C90393">
              <w:rPr>
                <w:rFonts w:ascii="Times New Roman" w:hAnsi="Times New Roman"/>
                <w:sz w:val="20"/>
                <w:szCs w:val="20"/>
              </w:rPr>
              <w:t xml:space="preserve">ve 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 xml:space="preserve">danışmanı olduğum öğrencinin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91433116"/>
                <w:lock w:val="sdtLocked"/>
                <w:placeholder>
                  <w:docPart w:val="5C42FF60BD304E68B4E021470CA6613A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27812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sdtContent>
            </w:sdt>
            <w:r w:rsidR="00D2781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>tarihinde</w:t>
            </w:r>
            <w:r w:rsidR="00C73AF2">
              <w:rPr>
                <w:rFonts w:ascii="Times New Roman" w:hAnsi="Times New Roman"/>
                <w:sz w:val="20"/>
                <w:szCs w:val="20"/>
              </w:rPr>
              <w:t>,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C73AF2" w:rsidRPr="00C73AF2">
              <w:rPr>
                <w:rFonts w:ascii="Times New Roman" w:hAnsi="Times New Roman"/>
                <w:sz w:val="20"/>
                <w:szCs w:val="20"/>
              </w:rPr>
              <w:t xml:space="preserve">saat </w:t>
            </w:r>
            <w:proofErr w:type="gramStart"/>
            <w:r w:rsidR="00C73AF2" w:rsidRPr="00C73AF2">
              <w:rPr>
                <w:rFonts w:ascii="Times New Roman" w:hAnsi="Times New Roman"/>
                <w:sz w:val="20"/>
                <w:szCs w:val="20"/>
              </w:rPr>
              <w:t>…:…</w:t>
            </w:r>
            <w:proofErr w:type="gramEnd"/>
            <w:r w:rsidR="00C73AF2" w:rsidRPr="00C73AF2">
              <w:rPr>
                <w:rFonts w:ascii="Times New Roman" w:hAnsi="Times New Roman"/>
                <w:sz w:val="20"/>
                <w:szCs w:val="20"/>
              </w:rPr>
              <w:t xml:space="preserve">’da 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>gerçekleşecek Doktora Tez Savunma Sınavı</w:t>
            </w:r>
            <w:r w:rsidR="006768B6">
              <w:rPr>
                <w:rFonts w:ascii="Times New Roman" w:hAnsi="Times New Roman"/>
                <w:sz w:val="20"/>
                <w:szCs w:val="20"/>
              </w:rPr>
              <w:t xml:space="preserve"> J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 xml:space="preserve">üri </w:t>
            </w:r>
            <w:r w:rsidR="006768B6">
              <w:rPr>
                <w:rFonts w:ascii="Times New Roman" w:hAnsi="Times New Roman"/>
                <w:sz w:val="20"/>
                <w:szCs w:val="20"/>
              </w:rPr>
              <w:t>Ö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>nerisi</w:t>
            </w:r>
            <w:r w:rsidR="006768B6">
              <w:rPr>
                <w:rFonts w:ascii="Times New Roman" w:hAnsi="Times New Roman"/>
                <w:sz w:val="20"/>
                <w:szCs w:val="20"/>
              </w:rPr>
              <w:t>,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 xml:space="preserve"> Eğitim Öğretim Yönetmeliği ve Senato </w:t>
            </w:r>
            <w:proofErr w:type="spellStart"/>
            <w:r w:rsidR="00D27812" w:rsidRPr="00A37EFB">
              <w:rPr>
                <w:rFonts w:ascii="Times New Roman" w:hAnsi="Times New Roman"/>
                <w:sz w:val="20"/>
                <w:szCs w:val="20"/>
              </w:rPr>
              <w:t>Esasları</w:t>
            </w:r>
            <w:r w:rsidR="004F2DBF">
              <w:rPr>
                <w:rFonts w:ascii="Times New Roman" w:hAnsi="Times New Roman"/>
                <w:sz w:val="20"/>
                <w:szCs w:val="20"/>
              </w:rPr>
              <w:t>’</w:t>
            </w:r>
            <w:r w:rsidR="00D27812" w:rsidRPr="00A37EFB">
              <w:rPr>
                <w:rFonts w:ascii="Times New Roman" w:hAnsi="Times New Roman"/>
                <w:sz w:val="20"/>
                <w:szCs w:val="20"/>
              </w:rPr>
              <w:t>nın</w:t>
            </w:r>
            <w:proofErr w:type="spellEnd"/>
            <w:r w:rsidR="00D27812" w:rsidRPr="00A37EFB">
              <w:rPr>
                <w:rFonts w:ascii="Times New Roman" w:hAnsi="Times New Roman"/>
                <w:sz w:val="20"/>
                <w:szCs w:val="20"/>
              </w:rPr>
              <w:t xml:space="preserve"> ilgili maddelerine uygun olarak belirlenmiştir.</w:t>
            </w:r>
          </w:p>
          <w:p w14:paraId="604A7168" w14:textId="77777777" w:rsidR="00D27812" w:rsidRDefault="00D27812" w:rsidP="00D27812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37EFB">
              <w:rPr>
                <w:rFonts w:ascii="Times New Roman" w:hAnsi="Times New Roman"/>
                <w:sz w:val="20"/>
                <w:szCs w:val="20"/>
              </w:rPr>
              <w:t xml:space="preserve">Gereğini arz ederim.  </w:t>
            </w:r>
          </w:p>
          <w:p w14:paraId="7157BB8A" w14:textId="77777777" w:rsidR="00D27812" w:rsidRPr="00A37EFB" w:rsidRDefault="00D27812" w:rsidP="00D27812">
            <w:pPr>
              <w:ind w:left="5989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37EFB">
              <w:rPr>
                <w:rFonts w:ascii="Times New Roman" w:hAnsi="Times New Roman"/>
                <w:b/>
                <w:bCs/>
                <w:sz w:val="20"/>
                <w:szCs w:val="20"/>
              </w:rPr>
              <w:t>Danışman</w:t>
            </w:r>
          </w:p>
          <w:p w14:paraId="6761C772" w14:textId="55613998" w:rsidR="00D27812" w:rsidRPr="00E32D95" w:rsidRDefault="00D27812" w:rsidP="00D27812">
            <w:pPr>
              <w:ind w:left="5989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37EFB"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D27812" w:rsidRPr="00E23BDD" w14:paraId="75F18BCE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3A94B506" w14:textId="76F9AD74" w:rsidR="00D27812" w:rsidRPr="00E23BDD" w:rsidRDefault="00D27812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 xml:space="preserve">TEZ SAVUNMA </w:t>
            </w:r>
            <w:r w:rsidR="008F40CF">
              <w:rPr>
                <w:color w:val="FFFFFF" w:themeColor="background1"/>
              </w:rPr>
              <w:t xml:space="preserve">SINAVI </w:t>
            </w:r>
            <w:r>
              <w:rPr>
                <w:color w:val="FFFFFF" w:themeColor="background1"/>
              </w:rPr>
              <w:t>JÜRİ BİLGİLERİ</w:t>
            </w:r>
            <w:r w:rsidR="008F40CF">
              <w:t xml:space="preserve"> </w:t>
            </w:r>
          </w:p>
        </w:tc>
      </w:tr>
      <w:tr w:rsidR="00D27812" w:rsidRPr="00E23BDD" w14:paraId="6B00CBEA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6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D5BDD" w14:textId="77777777" w:rsidR="00D27812" w:rsidRPr="006B3309" w:rsidRDefault="00D27812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A1B0F" w14:textId="547D6130" w:rsidR="00D27812" w:rsidRPr="006B3309" w:rsidRDefault="0022465C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 xml:space="preserve">Üniversite / </w:t>
            </w:r>
            <w:r w:rsidR="00D27812">
              <w:t>Bölüm / Anabilim Dalı</w:t>
            </w:r>
          </w:p>
        </w:tc>
        <w:tc>
          <w:tcPr>
            <w:tcW w:w="254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CC5E6" w14:textId="632B604F" w:rsidR="00D27812" w:rsidRPr="00946187" w:rsidRDefault="00D27812" w:rsidP="00D27812">
            <w:pPr>
              <w:pStyle w:val="Balk1"/>
              <w:numPr>
                <w:ilvl w:val="0"/>
                <w:numId w:val="0"/>
              </w:numPr>
              <w:jc w:val="center"/>
            </w:pPr>
            <w:r>
              <w:t>E-Posta</w:t>
            </w:r>
          </w:p>
        </w:tc>
      </w:tr>
      <w:tr w:rsidR="00771EB5" w:rsidRPr="0022465C" w14:paraId="1F1DD24A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EFB532" w14:textId="6522A528" w:rsidR="00771EB5" w:rsidRPr="00975D28" w:rsidRDefault="00771EB5" w:rsidP="009773C4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>Danışman</w:t>
            </w:r>
          </w:p>
        </w:tc>
        <w:tc>
          <w:tcPr>
            <w:tcW w:w="256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5B080" w14:textId="7E4F2D45" w:rsidR="00771EB5" w:rsidRPr="0022465C" w:rsidRDefault="00771EB5" w:rsidP="00D27812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0CDC7" w14:textId="77777777" w:rsidR="00771EB5" w:rsidRPr="0022465C" w:rsidRDefault="00771EB5" w:rsidP="00D27812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33CBB" w14:textId="77777777" w:rsidR="00771EB5" w:rsidRPr="0022465C" w:rsidRDefault="00771EB5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1EB5" w:rsidRPr="0022465C" w14:paraId="325AA103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2E640" w14:textId="0760EF4D" w:rsidR="00771EB5" w:rsidRPr="00975D28" w:rsidRDefault="00771EB5" w:rsidP="009773C4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>Üye</w:t>
            </w:r>
            <w:r w:rsidR="00EA57F8" w:rsidRPr="00975D28">
              <w:rPr>
                <w:b w:val="0"/>
                <w:bCs w:val="0"/>
                <w:sz w:val="16"/>
                <w:szCs w:val="16"/>
              </w:rPr>
              <w:t xml:space="preserve"> (TİK)</w:t>
            </w:r>
          </w:p>
        </w:tc>
        <w:tc>
          <w:tcPr>
            <w:tcW w:w="256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91A21" w14:textId="4FCCC931" w:rsidR="00771EB5" w:rsidRPr="0022465C" w:rsidRDefault="00771EB5" w:rsidP="00771EB5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C3523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F4EB1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1EB5" w:rsidRPr="0022465C" w14:paraId="24FE4009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52E24" w14:textId="5E8A5C32" w:rsidR="00771EB5" w:rsidRPr="00975D28" w:rsidRDefault="00771EB5" w:rsidP="009773C4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>Üye</w:t>
            </w:r>
            <w:r w:rsidR="00EA57F8" w:rsidRPr="00975D28">
              <w:rPr>
                <w:b w:val="0"/>
                <w:bCs w:val="0"/>
                <w:sz w:val="16"/>
                <w:szCs w:val="16"/>
              </w:rPr>
              <w:t xml:space="preserve"> (TİK)</w:t>
            </w:r>
          </w:p>
        </w:tc>
        <w:tc>
          <w:tcPr>
            <w:tcW w:w="256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B938" w14:textId="3E88B36B" w:rsidR="00771EB5" w:rsidRPr="0022465C" w:rsidRDefault="00771EB5" w:rsidP="00771EB5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17DF8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A911F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1EB5" w:rsidRPr="0022465C" w14:paraId="413F5094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060D5" w14:textId="5BA76C99" w:rsidR="00771EB5" w:rsidRPr="00975D28" w:rsidRDefault="00771EB5" w:rsidP="009773C4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 xml:space="preserve">Üye </w:t>
            </w:r>
          </w:p>
        </w:tc>
        <w:tc>
          <w:tcPr>
            <w:tcW w:w="256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1C7FA" w14:textId="06CBB433" w:rsidR="00771EB5" w:rsidRPr="0022465C" w:rsidRDefault="00771EB5" w:rsidP="00DB1691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192BF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76376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1EB5" w:rsidRPr="0022465C" w14:paraId="72AB36FF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037E8" w14:textId="40FE0598" w:rsidR="00771EB5" w:rsidRPr="00975D28" w:rsidRDefault="00771EB5" w:rsidP="009773C4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 xml:space="preserve">Üye </w:t>
            </w:r>
          </w:p>
        </w:tc>
        <w:tc>
          <w:tcPr>
            <w:tcW w:w="256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B6631" w14:textId="70D3C223" w:rsidR="00771EB5" w:rsidRPr="0022465C" w:rsidRDefault="00771EB5" w:rsidP="00DB1691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C1FDF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F7F17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1EB5" w:rsidRPr="0022465C" w14:paraId="7C103DC5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8DB78" w14:textId="5E763FB7" w:rsidR="00771EB5" w:rsidRPr="00975D28" w:rsidRDefault="00BF2617" w:rsidP="009773C4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>Yedek</w:t>
            </w:r>
          </w:p>
        </w:tc>
        <w:tc>
          <w:tcPr>
            <w:tcW w:w="256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9C3D5" w14:textId="421D15A2" w:rsidR="00771EB5" w:rsidRPr="0022465C" w:rsidRDefault="00771EB5" w:rsidP="00771EB5">
            <w:pPr>
              <w:pStyle w:val="Balk1"/>
              <w:ind w:left="0"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A8B22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87F80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1EB5" w:rsidRPr="0022465C" w14:paraId="07E6A680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gridAfter w:val="1"/>
          <w:wAfter w:w="8" w:type="dxa"/>
          <w:trHeight w:val="283"/>
          <w:jc w:val="center"/>
        </w:trPr>
        <w:tc>
          <w:tcPr>
            <w:tcW w:w="111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EF4A0" w14:textId="05E5DDAF" w:rsidR="00771EB5" w:rsidRPr="00975D28" w:rsidRDefault="00BF2617" w:rsidP="009773C4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  <w:r w:rsidRPr="00975D28">
              <w:rPr>
                <w:b w:val="0"/>
                <w:bCs w:val="0"/>
                <w:sz w:val="16"/>
                <w:szCs w:val="16"/>
              </w:rPr>
              <w:t>Yedek</w:t>
            </w:r>
          </w:p>
        </w:tc>
        <w:tc>
          <w:tcPr>
            <w:tcW w:w="256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E9A77" w14:textId="1069B3A2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39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89049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41E2E" w14:textId="77777777" w:rsidR="00771EB5" w:rsidRPr="0022465C" w:rsidRDefault="00771EB5" w:rsidP="00771EB5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D27812" w:rsidRPr="00E23BDD" w14:paraId="5FA0AB5B" w14:textId="77777777" w:rsidTr="00345079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6A758"/>
            <w:vAlign w:val="center"/>
          </w:tcPr>
          <w:p w14:paraId="1CFE376A" w14:textId="0D7475AC" w:rsidR="00D27812" w:rsidRDefault="008F40CF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bookmarkStart w:id="0" w:name="_Hlk155648095"/>
            <w:r w:rsidRPr="008F40CF">
              <w:t>ANABİLİM DALI BAŞKANLIĞI</w:t>
            </w:r>
          </w:p>
        </w:tc>
      </w:tr>
      <w:tr w:rsidR="00D27812" w:rsidRPr="00E23BDD" w14:paraId="4F4C2752" w14:textId="77777777" w:rsidTr="00975D2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262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2EB8BA" w14:textId="77777777" w:rsidR="00D27812" w:rsidRDefault="00D27812" w:rsidP="00D27812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4F7FB1">
              <w:t>Lisansüstü Eğitim Enstitüsü Müdürlüğüne,</w:t>
            </w:r>
          </w:p>
          <w:sdt>
            <w:sdtPr>
              <w:rPr>
                <w:rFonts w:eastAsiaTheme="minorHAnsi"/>
                <w:lang w:eastAsia="en-US"/>
              </w:rPr>
              <w:id w:val="-900901382"/>
              <w:lock w:val="sdtLocked"/>
              <w:placeholder>
                <w:docPart w:val="0DC641166E92456F8F3BD100AAC3FE4F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2D7182BA" w14:textId="77777777" w:rsidR="00D27812" w:rsidRPr="00A34679" w:rsidRDefault="00D27812" w:rsidP="00D27812">
                <w:pPr>
                  <w:pStyle w:val="Balk1"/>
                  <w:numPr>
                    <w:ilvl w:val="0"/>
                    <w:numId w:val="0"/>
                  </w:numPr>
                  <w:ind w:right="141"/>
                  <w:jc w:val="right"/>
                  <w:rPr>
                    <w:rFonts w:eastAsiaTheme="minorHAnsi"/>
                    <w:sz w:val="22"/>
                    <w:szCs w:val="22"/>
                    <w:lang w:eastAsia="en-US"/>
                  </w:rPr>
                </w:pPr>
                <w:r w:rsidRPr="00A34679">
                  <w:rPr>
                    <w:rFonts w:eastAsiaTheme="minorHAnsi"/>
                    <w:lang w:eastAsia="en-US"/>
                  </w:rPr>
                  <w:t>…/…/…</w:t>
                </w:r>
              </w:p>
            </w:sdtContent>
          </w:sdt>
          <w:p w14:paraId="76B0D429" w14:textId="121FC7F8" w:rsidR="00D27812" w:rsidRPr="004F7FB1" w:rsidRDefault="00D27812" w:rsidP="00D27812">
            <w:pPr>
              <w:pStyle w:val="Balk1"/>
              <w:numPr>
                <w:ilvl w:val="0"/>
                <w:numId w:val="0"/>
              </w:numPr>
              <w:ind w:right="141" w:firstLine="601"/>
              <w:jc w:val="both"/>
              <w:rPr>
                <w:b w:val="0"/>
                <w:bCs w:val="0"/>
              </w:rPr>
            </w:pPr>
            <w:r w:rsidRPr="004F7FB1">
              <w:rPr>
                <w:b w:val="0"/>
                <w:bCs w:val="0"/>
              </w:rPr>
              <w:t>Bilgileri verilen öğrenci</w:t>
            </w:r>
            <w:r>
              <w:rPr>
                <w:b w:val="0"/>
                <w:bCs w:val="0"/>
              </w:rPr>
              <w:t xml:space="preserve">ye ilişkin Tez Savunma Sınavı Jüri </w:t>
            </w:r>
            <w:r w:rsidR="008F40CF">
              <w:rPr>
                <w:b w:val="0"/>
                <w:bCs w:val="0"/>
              </w:rPr>
              <w:t xml:space="preserve">Öneri </w:t>
            </w:r>
            <w:proofErr w:type="spellStart"/>
            <w:r w:rsidR="008F40CF">
              <w:rPr>
                <w:b w:val="0"/>
                <w:bCs w:val="0"/>
              </w:rPr>
              <w:t>Formu’nun</w:t>
            </w:r>
            <w:proofErr w:type="spellEnd"/>
            <w:r w:rsidR="008F40CF">
              <w:rPr>
                <w:b w:val="0"/>
                <w:bCs w:val="0"/>
              </w:rPr>
              <w:t xml:space="preserve"> işleme alınması hususunda,</w:t>
            </w:r>
            <w:r w:rsidRPr="004F7FB1">
              <w:rPr>
                <w:b w:val="0"/>
                <w:bCs w:val="0"/>
              </w:rPr>
              <w:t xml:space="preserve"> </w:t>
            </w:r>
          </w:p>
          <w:p w14:paraId="78C82ABE" w14:textId="77777777" w:rsidR="00D27812" w:rsidRDefault="00D27812" w:rsidP="00D27812">
            <w:pPr>
              <w:pStyle w:val="Balk1"/>
              <w:numPr>
                <w:ilvl w:val="0"/>
                <w:numId w:val="0"/>
              </w:numPr>
              <w:ind w:right="141" w:firstLine="60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reğini</w:t>
            </w:r>
            <w:r w:rsidRPr="004F7FB1">
              <w:rPr>
                <w:b w:val="0"/>
                <w:bCs w:val="0"/>
              </w:rPr>
              <w:t xml:space="preserve"> arz ederim.</w:t>
            </w:r>
          </w:p>
          <w:p w14:paraId="321CB2FC" w14:textId="77777777" w:rsidR="00D27812" w:rsidRPr="000D072D" w:rsidRDefault="00D27812" w:rsidP="00050F65">
            <w:pPr>
              <w:pStyle w:val="Balk1"/>
              <w:numPr>
                <w:ilvl w:val="0"/>
                <w:numId w:val="0"/>
              </w:numPr>
              <w:ind w:left="5846" w:right="30"/>
              <w:jc w:val="center"/>
            </w:pPr>
            <w:r w:rsidRPr="000D072D">
              <w:t>Anabilim Dalı Başkanı</w:t>
            </w:r>
          </w:p>
          <w:p w14:paraId="54A4BF4F" w14:textId="1B2E4E25" w:rsidR="00D27812" w:rsidRPr="00E32D95" w:rsidRDefault="00D27812" w:rsidP="00050F65">
            <w:pPr>
              <w:ind w:left="5846" w:right="3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D072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bookmarkEnd w:id="0"/>
      <w:tr w:rsidR="00D27812" w:rsidRPr="00E23BDD" w14:paraId="46694A35" w14:textId="77777777" w:rsidTr="0022465C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170"/>
          <w:jc w:val="center"/>
        </w:trPr>
        <w:tc>
          <w:tcPr>
            <w:tcW w:w="1061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D47A1" w14:textId="64972237" w:rsidR="00D27812" w:rsidRPr="00BF2617" w:rsidRDefault="00D27812" w:rsidP="006578FB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BF2617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425CD017" w14:textId="77777777" w:rsidR="00EA57F8" w:rsidRPr="00EA57F8" w:rsidRDefault="00771EB5" w:rsidP="006578FB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B2D90">
              <w:rPr>
                <w:rFonts w:ascii="Times New Roman" w:hAnsi="Times New Roman" w:cs="Times New Roman"/>
                <w:sz w:val="16"/>
                <w:szCs w:val="16"/>
              </w:rPr>
              <w:t>Sınav jüris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için Danışman dahil 4’ü üniversite içi 3’ü üniversite dışı olmak üzere; toplam 7 öğretim üyesi önerilir. </w:t>
            </w:r>
          </w:p>
          <w:p w14:paraId="3A78D9B2" w14:textId="25A32CC7" w:rsidR="00771EB5" w:rsidRPr="00771EB5" w:rsidRDefault="00EA57F8" w:rsidP="006578FB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ınav Jürisi </w:t>
            </w:r>
            <w:r w:rsidR="00771EB5">
              <w:rPr>
                <w:rFonts w:ascii="Times New Roman" w:hAnsi="Times New Roman" w:cs="Times New Roman"/>
                <w:sz w:val="16"/>
                <w:szCs w:val="16"/>
              </w:rPr>
              <w:t>2’si</w:t>
            </w:r>
            <w:r w:rsidR="00771EB5" w:rsidRPr="00CB2D90">
              <w:rPr>
                <w:rFonts w:ascii="Times New Roman" w:hAnsi="Times New Roman" w:cs="Times New Roman"/>
                <w:sz w:val="16"/>
                <w:szCs w:val="16"/>
              </w:rPr>
              <w:t xml:space="preserve"> kendi yükseköğretim kurumu dışından olmak üzere, danışman dâhil </w:t>
            </w:r>
            <w:r w:rsidR="00DB169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771EB5" w:rsidRPr="00CB2D90">
              <w:rPr>
                <w:rFonts w:ascii="Times New Roman" w:hAnsi="Times New Roman" w:cs="Times New Roman"/>
                <w:sz w:val="16"/>
                <w:szCs w:val="16"/>
              </w:rPr>
              <w:t xml:space="preserve"> öğretim üyesinden oluşur.</w:t>
            </w:r>
          </w:p>
          <w:p w14:paraId="71BDA617" w14:textId="553F50BA" w:rsidR="00F306A8" w:rsidRPr="00BF2617" w:rsidRDefault="00F306A8" w:rsidP="006578FB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1957E4">
              <w:rPr>
                <w:rFonts w:ascii="Times New Roman" w:hAnsi="Times New Roman"/>
                <w:sz w:val="16"/>
                <w:szCs w:val="16"/>
              </w:rPr>
              <w:t>İlk tez savunma sınavındaki jüri üyeleri ikinci tez savunma sınavında değişmemelidir.</w:t>
            </w:r>
          </w:p>
          <w:p w14:paraId="0B800B15" w14:textId="77777777" w:rsidR="00F306A8" w:rsidRPr="00F05117" w:rsidRDefault="00F306A8" w:rsidP="006578FB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957E4">
              <w:rPr>
                <w:rFonts w:ascii="Times New Roman" w:hAnsi="Times New Roman"/>
                <w:sz w:val="16"/>
                <w:szCs w:val="16"/>
              </w:rPr>
              <w:t>Yoğunluk durumuna göre sınav saati EYK tarafından değiştirilebilir.</w:t>
            </w:r>
          </w:p>
          <w:p w14:paraId="543943BB" w14:textId="77777777" w:rsidR="00F306A8" w:rsidRPr="00975D28" w:rsidRDefault="00F306A8" w:rsidP="006578FB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Yayın şartını sağladığına dair belgeler </w:t>
            </w:r>
            <w:r w:rsidR="00F56F52">
              <w:rPr>
                <w:rFonts w:ascii="Times New Roman" w:hAnsi="Times New Roman"/>
                <w:sz w:val="16"/>
                <w:szCs w:val="16"/>
              </w:rPr>
              <w:t xml:space="preserve">belirtilen </w:t>
            </w:r>
            <w:r>
              <w:rPr>
                <w:rFonts w:ascii="Times New Roman" w:hAnsi="Times New Roman"/>
                <w:sz w:val="16"/>
                <w:szCs w:val="16"/>
              </w:rPr>
              <w:t>adrese yüklenmelidir.</w:t>
            </w:r>
          </w:p>
          <w:p w14:paraId="5220910C" w14:textId="5DE3C6A6" w:rsidR="00975D28" w:rsidRPr="008E5DAE" w:rsidRDefault="00F0450A" w:rsidP="006578FB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Orijinallik </w:t>
            </w:r>
            <w:r w:rsidR="00566B70">
              <w:rPr>
                <w:rFonts w:ascii="Times New Roman" w:hAnsi="Times New Roman"/>
                <w:sz w:val="16"/>
                <w:szCs w:val="16"/>
              </w:rPr>
              <w:t xml:space="preserve">oranında danışmanın beyanı esastır. Bu aşamada ayrıca eklenmesine gerek yoktur. Mezuniyet aşamasında Enstitü </w:t>
            </w:r>
            <w:proofErr w:type="spellStart"/>
            <w:r w:rsidR="00566B70">
              <w:rPr>
                <w:rFonts w:ascii="Times New Roman" w:hAnsi="Times New Roman"/>
                <w:sz w:val="16"/>
                <w:szCs w:val="16"/>
              </w:rPr>
              <w:t>Turnitin</w:t>
            </w:r>
            <w:proofErr w:type="spellEnd"/>
            <w:r w:rsidR="00566B70">
              <w:rPr>
                <w:rFonts w:ascii="Times New Roman" w:hAnsi="Times New Roman"/>
                <w:sz w:val="16"/>
                <w:szCs w:val="16"/>
              </w:rPr>
              <w:t xml:space="preserve"> sınıfına yüklenir.</w:t>
            </w:r>
            <w:r w:rsidR="00AC0E60">
              <w:rPr>
                <w:rFonts w:ascii="Times New Roman" w:hAnsi="Times New Roman"/>
                <w:sz w:val="16"/>
                <w:szCs w:val="16"/>
              </w:rPr>
              <w:t xml:space="preserve"> Tüm taramalar “depo yok” seçeneği işaretlenerek gerçekleştirilmelidir.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975D28">
      <w:footerReference w:type="default" r:id="rId9"/>
      <w:pgSz w:w="11906" w:h="16838"/>
      <w:pgMar w:top="567" w:right="567" w:bottom="567" w:left="567" w:header="0" w:footer="14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ABDA6C" w14:textId="77777777" w:rsidR="006C58F4" w:rsidRDefault="006C58F4" w:rsidP="005F3207">
      <w:pPr>
        <w:spacing w:after="0" w:line="240" w:lineRule="auto"/>
      </w:pPr>
      <w:r>
        <w:separator/>
      </w:r>
    </w:p>
  </w:endnote>
  <w:endnote w:type="continuationSeparator" w:id="0">
    <w:p w14:paraId="5D764939" w14:textId="77777777" w:rsidR="006C58F4" w:rsidRDefault="006C58F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827D02" w14:paraId="2F90B67A" w14:textId="77777777" w:rsidTr="005920E9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4DE025D5" w:rsidR="005F3207" w:rsidRPr="00827D02" w:rsidRDefault="005E545B" w:rsidP="005920E9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827D02">
            <w:rPr>
              <w:rFonts w:ascii="Times New Roman" w:hAnsi="Times New Roman"/>
              <w:sz w:val="18"/>
              <w:szCs w:val="18"/>
            </w:rPr>
            <w:t xml:space="preserve">Doktora Tez </w:t>
          </w:r>
          <w:r w:rsidR="008541E5" w:rsidRPr="00827D02">
            <w:rPr>
              <w:rFonts w:ascii="Times New Roman" w:hAnsi="Times New Roman"/>
              <w:sz w:val="18"/>
              <w:szCs w:val="18"/>
            </w:rPr>
            <w:t xml:space="preserve">Savunma </w:t>
          </w:r>
          <w:r w:rsidR="000559A8">
            <w:rPr>
              <w:rFonts w:ascii="Times New Roman" w:hAnsi="Times New Roman"/>
              <w:sz w:val="18"/>
              <w:szCs w:val="18"/>
            </w:rPr>
            <w:t xml:space="preserve">Sınavı </w:t>
          </w:r>
          <w:r w:rsidR="008541E5" w:rsidRPr="00827D02">
            <w:rPr>
              <w:rFonts w:ascii="Times New Roman" w:hAnsi="Times New Roman"/>
              <w:sz w:val="18"/>
              <w:szCs w:val="18"/>
            </w:rPr>
            <w:t>Jüri</w:t>
          </w:r>
          <w:r w:rsidR="00023BEF" w:rsidRPr="00827D02">
            <w:rPr>
              <w:rFonts w:ascii="Times New Roman" w:hAnsi="Times New Roman"/>
              <w:sz w:val="18"/>
              <w:szCs w:val="18"/>
            </w:rPr>
            <w:t xml:space="preserve"> </w:t>
          </w:r>
          <w:r w:rsidR="008541E5" w:rsidRPr="00827D02">
            <w:rPr>
              <w:rFonts w:ascii="Times New Roman" w:hAnsi="Times New Roman"/>
              <w:sz w:val="18"/>
              <w:szCs w:val="18"/>
            </w:rPr>
            <w:t xml:space="preserve">Öneri </w:t>
          </w:r>
          <w:r w:rsidR="00F9392F" w:rsidRPr="00827D02">
            <w:rPr>
              <w:rFonts w:ascii="Times New Roman" w:hAnsi="Times New Roman"/>
              <w:sz w:val="18"/>
              <w:szCs w:val="18"/>
            </w:rPr>
            <w:t>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5D65A87D" w:rsidR="005F3207" w:rsidRPr="00827D02" w:rsidRDefault="005F3207" w:rsidP="005920E9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827D02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827D02">
            <w:rPr>
              <w:rFonts w:ascii="Times New Roman" w:hAnsi="Times New Roman"/>
              <w:sz w:val="18"/>
              <w:szCs w:val="18"/>
            </w:rPr>
            <w:t xml:space="preserve"> </w:t>
          </w:r>
          <w:r w:rsidR="00F9392F" w:rsidRPr="00827D02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827D02">
            <w:rPr>
              <w:rFonts w:ascii="Times New Roman" w:hAnsi="Times New Roman"/>
              <w:sz w:val="18"/>
              <w:szCs w:val="18"/>
            </w:rPr>
            <w:t>.</w:t>
          </w:r>
          <w:r w:rsidR="00B052AF" w:rsidRPr="00827D02">
            <w:rPr>
              <w:rFonts w:ascii="Times New Roman" w:hAnsi="Times New Roman"/>
              <w:sz w:val="18"/>
              <w:szCs w:val="18"/>
            </w:rPr>
            <w:t>0</w:t>
          </w:r>
          <w:r w:rsidR="00F9392F" w:rsidRPr="00827D02">
            <w:rPr>
              <w:rFonts w:ascii="Times New Roman" w:hAnsi="Times New Roman"/>
              <w:sz w:val="18"/>
              <w:szCs w:val="18"/>
            </w:rPr>
            <w:t>2</w:t>
          </w:r>
          <w:r w:rsidRPr="00827D02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827D02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06E020A3" w:rsidR="00944016" w:rsidRPr="00827D02" w:rsidRDefault="005F3207" w:rsidP="005920E9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827D02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827D02">
            <w:rPr>
              <w:rFonts w:ascii="Times New Roman" w:hAnsi="Times New Roman"/>
              <w:b/>
              <w:sz w:val="18"/>
              <w:szCs w:val="18"/>
            </w:rPr>
            <w:t xml:space="preserve"> DR_</w:t>
          </w:r>
          <w:r w:rsidR="003A6C6D">
            <w:rPr>
              <w:rFonts w:ascii="Times New Roman" w:hAnsi="Times New Roman"/>
              <w:b/>
              <w:sz w:val="18"/>
              <w:szCs w:val="18"/>
            </w:rPr>
            <w:t>9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42B18F" w14:textId="77777777" w:rsidR="006C58F4" w:rsidRDefault="006C58F4" w:rsidP="005F3207">
      <w:pPr>
        <w:spacing w:after="0" w:line="240" w:lineRule="auto"/>
      </w:pPr>
      <w:r>
        <w:separator/>
      </w:r>
    </w:p>
  </w:footnote>
  <w:footnote w:type="continuationSeparator" w:id="0">
    <w:p w14:paraId="5AB180DF" w14:textId="77777777" w:rsidR="006C58F4" w:rsidRDefault="006C58F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1114A"/>
    <w:multiLevelType w:val="hybridMultilevel"/>
    <w:tmpl w:val="DC9AC376"/>
    <w:lvl w:ilvl="0" w:tplc="1750CCD8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B1071"/>
    <w:multiLevelType w:val="hybridMultilevel"/>
    <w:tmpl w:val="DC9AC376"/>
    <w:lvl w:ilvl="0" w:tplc="FFFFFFFF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145AB8"/>
    <w:multiLevelType w:val="hybridMultilevel"/>
    <w:tmpl w:val="846208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9"/>
  </w:num>
  <w:num w:numId="2" w16cid:durableId="1696692259">
    <w:abstractNumId w:val="4"/>
  </w:num>
  <w:num w:numId="3" w16cid:durableId="683870562">
    <w:abstractNumId w:val="7"/>
  </w:num>
  <w:num w:numId="4" w16cid:durableId="1644650615">
    <w:abstractNumId w:val="1"/>
  </w:num>
  <w:num w:numId="5" w16cid:durableId="1108546101">
    <w:abstractNumId w:val="6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  <w:num w:numId="9" w16cid:durableId="1815444542">
    <w:abstractNumId w:val="5"/>
  </w:num>
  <w:num w:numId="10" w16cid:durableId="21010993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06E73"/>
    <w:rsid w:val="000132C9"/>
    <w:rsid w:val="00023BEF"/>
    <w:rsid w:val="00045C19"/>
    <w:rsid w:val="00050F65"/>
    <w:rsid w:val="000559A8"/>
    <w:rsid w:val="0006046A"/>
    <w:rsid w:val="00066745"/>
    <w:rsid w:val="0008538D"/>
    <w:rsid w:val="00091FAD"/>
    <w:rsid w:val="00092F1F"/>
    <w:rsid w:val="000A2DBF"/>
    <w:rsid w:val="000A3B6D"/>
    <w:rsid w:val="000B7954"/>
    <w:rsid w:val="000D0BA7"/>
    <w:rsid w:val="000E5C5D"/>
    <w:rsid w:val="001144DD"/>
    <w:rsid w:val="0013648D"/>
    <w:rsid w:val="0014078E"/>
    <w:rsid w:val="00155B1A"/>
    <w:rsid w:val="001564A5"/>
    <w:rsid w:val="0016288D"/>
    <w:rsid w:val="00163BBC"/>
    <w:rsid w:val="00164614"/>
    <w:rsid w:val="00193703"/>
    <w:rsid w:val="001C0ECA"/>
    <w:rsid w:val="002205AB"/>
    <w:rsid w:val="0022465C"/>
    <w:rsid w:val="002646A2"/>
    <w:rsid w:val="002808CA"/>
    <w:rsid w:val="00293584"/>
    <w:rsid w:val="00295749"/>
    <w:rsid w:val="002A1403"/>
    <w:rsid w:val="002C06DE"/>
    <w:rsid w:val="002C7749"/>
    <w:rsid w:val="00305DB4"/>
    <w:rsid w:val="003225B6"/>
    <w:rsid w:val="00323B45"/>
    <w:rsid w:val="0032746A"/>
    <w:rsid w:val="00332657"/>
    <w:rsid w:val="00332AE3"/>
    <w:rsid w:val="00335717"/>
    <w:rsid w:val="00345079"/>
    <w:rsid w:val="00346F50"/>
    <w:rsid w:val="00375722"/>
    <w:rsid w:val="003831AA"/>
    <w:rsid w:val="00393086"/>
    <w:rsid w:val="003A6C6D"/>
    <w:rsid w:val="003C0833"/>
    <w:rsid w:val="003D4518"/>
    <w:rsid w:val="0041236A"/>
    <w:rsid w:val="004256B5"/>
    <w:rsid w:val="00437AF8"/>
    <w:rsid w:val="004445B3"/>
    <w:rsid w:val="004520D7"/>
    <w:rsid w:val="00480828"/>
    <w:rsid w:val="00492AAD"/>
    <w:rsid w:val="004A1535"/>
    <w:rsid w:val="004A7BF3"/>
    <w:rsid w:val="004B17FC"/>
    <w:rsid w:val="004B59A4"/>
    <w:rsid w:val="004C4180"/>
    <w:rsid w:val="004D3677"/>
    <w:rsid w:val="004D5535"/>
    <w:rsid w:val="004E09FF"/>
    <w:rsid w:val="004E3596"/>
    <w:rsid w:val="004F2762"/>
    <w:rsid w:val="004F2DBF"/>
    <w:rsid w:val="005039B4"/>
    <w:rsid w:val="00504513"/>
    <w:rsid w:val="00514107"/>
    <w:rsid w:val="005242BE"/>
    <w:rsid w:val="00525BA8"/>
    <w:rsid w:val="005348BA"/>
    <w:rsid w:val="00534C31"/>
    <w:rsid w:val="00535CA8"/>
    <w:rsid w:val="00543CA3"/>
    <w:rsid w:val="005543CB"/>
    <w:rsid w:val="00555B43"/>
    <w:rsid w:val="00566A51"/>
    <w:rsid w:val="00566B70"/>
    <w:rsid w:val="00573D0C"/>
    <w:rsid w:val="005920E9"/>
    <w:rsid w:val="005935DA"/>
    <w:rsid w:val="005A575B"/>
    <w:rsid w:val="005B7E75"/>
    <w:rsid w:val="005D3767"/>
    <w:rsid w:val="005E545B"/>
    <w:rsid w:val="005F3207"/>
    <w:rsid w:val="00637B13"/>
    <w:rsid w:val="00640833"/>
    <w:rsid w:val="0065209C"/>
    <w:rsid w:val="006578FB"/>
    <w:rsid w:val="00663121"/>
    <w:rsid w:val="006768B6"/>
    <w:rsid w:val="00684D81"/>
    <w:rsid w:val="00685F40"/>
    <w:rsid w:val="006A568D"/>
    <w:rsid w:val="006B18A8"/>
    <w:rsid w:val="006B3309"/>
    <w:rsid w:val="006B3672"/>
    <w:rsid w:val="006B6334"/>
    <w:rsid w:val="006C1D27"/>
    <w:rsid w:val="006C377C"/>
    <w:rsid w:val="006C58F4"/>
    <w:rsid w:val="006F637D"/>
    <w:rsid w:val="00733C43"/>
    <w:rsid w:val="007357A6"/>
    <w:rsid w:val="0074138F"/>
    <w:rsid w:val="00754B2C"/>
    <w:rsid w:val="00757A9E"/>
    <w:rsid w:val="00771EB5"/>
    <w:rsid w:val="00780950"/>
    <w:rsid w:val="00783649"/>
    <w:rsid w:val="007A0ED3"/>
    <w:rsid w:val="007A525A"/>
    <w:rsid w:val="007C14D8"/>
    <w:rsid w:val="007F33E0"/>
    <w:rsid w:val="00800FA8"/>
    <w:rsid w:val="00802CD9"/>
    <w:rsid w:val="00804D71"/>
    <w:rsid w:val="008136CB"/>
    <w:rsid w:val="00820A28"/>
    <w:rsid w:val="00827D02"/>
    <w:rsid w:val="008541E5"/>
    <w:rsid w:val="008821E8"/>
    <w:rsid w:val="00885093"/>
    <w:rsid w:val="00892329"/>
    <w:rsid w:val="008E5DAE"/>
    <w:rsid w:val="008F12E8"/>
    <w:rsid w:val="008F174A"/>
    <w:rsid w:val="008F40CF"/>
    <w:rsid w:val="009250A6"/>
    <w:rsid w:val="0092623F"/>
    <w:rsid w:val="009269D8"/>
    <w:rsid w:val="00935825"/>
    <w:rsid w:val="00944016"/>
    <w:rsid w:val="00955A32"/>
    <w:rsid w:val="0095692A"/>
    <w:rsid w:val="00973E04"/>
    <w:rsid w:val="0097543D"/>
    <w:rsid w:val="00975D28"/>
    <w:rsid w:val="009773C4"/>
    <w:rsid w:val="00982D14"/>
    <w:rsid w:val="0099294D"/>
    <w:rsid w:val="009A6665"/>
    <w:rsid w:val="009D248C"/>
    <w:rsid w:val="009D2579"/>
    <w:rsid w:val="009E732B"/>
    <w:rsid w:val="009E76A1"/>
    <w:rsid w:val="00A02ABE"/>
    <w:rsid w:val="00A037A2"/>
    <w:rsid w:val="00A2030A"/>
    <w:rsid w:val="00A24092"/>
    <w:rsid w:val="00A37EFB"/>
    <w:rsid w:val="00A450FF"/>
    <w:rsid w:val="00A46191"/>
    <w:rsid w:val="00A556EE"/>
    <w:rsid w:val="00A63610"/>
    <w:rsid w:val="00AA5ECB"/>
    <w:rsid w:val="00AC0E60"/>
    <w:rsid w:val="00AD63E9"/>
    <w:rsid w:val="00B01005"/>
    <w:rsid w:val="00B01048"/>
    <w:rsid w:val="00B028F7"/>
    <w:rsid w:val="00B052AF"/>
    <w:rsid w:val="00B53BA5"/>
    <w:rsid w:val="00B55079"/>
    <w:rsid w:val="00B56F1A"/>
    <w:rsid w:val="00B617C2"/>
    <w:rsid w:val="00B84B04"/>
    <w:rsid w:val="00B905E2"/>
    <w:rsid w:val="00B916CC"/>
    <w:rsid w:val="00BB3688"/>
    <w:rsid w:val="00BC768E"/>
    <w:rsid w:val="00BD05F9"/>
    <w:rsid w:val="00BF2617"/>
    <w:rsid w:val="00C03688"/>
    <w:rsid w:val="00C03DDB"/>
    <w:rsid w:val="00C2011B"/>
    <w:rsid w:val="00C256DD"/>
    <w:rsid w:val="00C261CA"/>
    <w:rsid w:val="00C454D4"/>
    <w:rsid w:val="00C57BCF"/>
    <w:rsid w:val="00C73AF2"/>
    <w:rsid w:val="00C757A1"/>
    <w:rsid w:val="00C82CD8"/>
    <w:rsid w:val="00C90393"/>
    <w:rsid w:val="00CA5E28"/>
    <w:rsid w:val="00CB00EF"/>
    <w:rsid w:val="00CB2312"/>
    <w:rsid w:val="00CB34AE"/>
    <w:rsid w:val="00CC71F7"/>
    <w:rsid w:val="00CE067B"/>
    <w:rsid w:val="00CF0B86"/>
    <w:rsid w:val="00CF2A81"/>
    <w:rsid w:val="00CF3BD0"/>
    <w:rsid w:val="00CF5C27"/>
    <w:rsid w:val="00D03242"/>
    <w:rsid w:val="00D05547"/>
    <w:rsid w:val="00D1123D"/>
    <w:rsid w:val="00D16DC4"/>
    <w:rsid w:val="00D27812"/>
    <w:rsid w:val="00D27BE1"/>
    <w:rsid w:val="00D35FCF"/>
    <w:rsid w:val="00D61094"/>
    <w:rsid w:val="00D8073B"/>
    <w:rsid w:val="00D808BD"/>
    <w:rsid w:val="00DA2355"/>
    <w:rsid w:val="00DB1266"/>
    <w:rsid w:val="00DB1691"/>
    <w:rsid w:val="00DC2211"/>
    <w:rsid w:val="00DE47DD"/>
    <w:rsid w:val="00DE5298"/>
    <w:rsid w:val="00DF423E"/>
    <w:rsid w:val="00DF42A3"/>
    <w:rsid w:val="00DF72EB"/>
    <w:rsid w:val="00E20B0D"/>
    <w:rsid w:val="00E23BDD"/>
    <w:rsid w:val="00E258EA"/>
    <w:rsid w:val="00E31D9A"/>
    <w:rsid w:val="00E32D95"/>
    <w:rsid w:val="00E5580C"/>
    <w:rsid w:val="00E55CFF"/>
    <w:rsid w:val="00E70EB1"/>
    <w:rsid w:val="00E9235A"/>
    <w:rsid w:val="00EA57F8"/>
    <w:rsid w:val="00ED0C4A"/>
    <w:rsid w:val="00EE0DB1"/>
    <w:rsid w:val="00EE74C6"/>
    <w:rsid w:val="00EF08F1"/>
    <w:rsid w:val="00F00E8F"/>
    <w:rsid w:val="00F0450A"/>
    <w:rsid w:val="00F05244"/>
    <w:rsid w:val="00F30463"/>
    <w:rsid w:val="00F306A8"/>
    <w:rsid w:val="00F33133"/>
    <w:rsid w:val="00F40121"/>
    <w:rsid w:val="00F56F52"/>
    <w:rsid w:val="00F8476C"/>
    <w:rsid w:val="00F87FDC"/>
    <w:rsid w:val="00F9392F"/>
    <w:rsid w:val="00FA5A88"/>
    <w:rsid w:val="00FB0802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6631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iHbkG5TTYwKiXEhg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E696529CDA1460197C755C4F206816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A15D778-1031-4A61-BBDD-F3A8DA3A0B8A}"/>
      </w:docPartPr>
      <w:docPartBody>
        <w:p w:rsidR="006C6BDE" w:rsidRDefault="006C6BDE" w:rsidP="006C6BDE">
          <w:pPr>
            <w:pStyle w:val="5E696529CDA1460197C755C4F2068169"/>
          </w:pPr>
          <w:r>
            <w:rPr>
              <w:rStyle w:val="YerTutucuMetni"/>
            </w:rPr>
            <w:t>Bir öğe seçin.</w:t>
          </w:r>
        </w:p>
      </w:docPartBody>
    </w:docPart>
    <w:docPart>
      <w:docPartPr>
        <w:name w:val="96E38658635D4E21B07527F7F00F8CD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1DF8323-CB9E-4A37-9B26-262F0CEF5D61}"/>
      </w:docPartPr>
      <w:docPartBody>
        <w:p w:rsidR="006C6BDE" w:rsidRDefault="006C6BDE" w:rsidP="006C6BDE">
          <w:pPr>
            <w:pStyle w:val="96E38658635D4E21B07527F7F00F8CDD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FACC862ABE14A9E9D7E7C584D1C597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5A6C6E8-86F9-4F3A-9709-38C08308CE1D}"/>
      </w:docPartPr>
      <w:docPartBody>
        <w:p w:rsidR="006C6BDE" w:rsidRDefault="006C6BDE" w:rsidP="006C6BDE">
          <w:pPr>
            <w:pStyle w:val="3FACC862ABE14A9E9D7E7C584D1C5970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AD9601D24711487CBDD791073161A5D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545F1BD-F2DC-41C4-B322-5B466E27EF98}"/>
      </w:docPartPr>
      <w:docPartBody>
        <w:p w:rsidR="006C6BDE" w:rsidRDefault="006C6BDE" w:rsidP="006C6BDE">
          <w:pPr>
            <w:pStyle w:val="AD9601D24711487CBDD791073161A5D6"/>
          </w:pPr>
          <w:r w:rsidRPr="00B55875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2530984-1B9D-4D0C-B976-3A1FF29CC169}"/>
      </w:docPartPr>
      <w:docPartBody>
        <w:p w:rsidR="00801BEF" w:rsidRDefault="00801BEF">
          <w:r w:rsidRPr="00906F52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E604A3B1F8E441B90ED493BDAF45BA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6AD0087-5880-4E53-8D12-6E91684CAD6F}"/>
      </w:docPartPr>
      <w:docPartBody>
        <w:p w:rsidR="00082CDA" w:rsidRDefault="00082CDA" w:rsidP="00082CDA">
          <w:pPr>
            <w:pStyle w:val="8E604A3B1F8E441B90ED493BDAF45BAB"/>
          </w:pPr>
          <w:r w:rsidRPr="00901353">
            <w:rPr>
              <w:rStyle w:val="YerTutucuMetni"/>
            </w:rPr>
            <w:t>Bir öğe seçin.</w:t>
          </w:r>
        </w:p>
      </w:docPartBody>
    </w:docPart>
    <w:docPart>
      <w:docPartPr>
        <w:name w:val="F2F4032D02FB4976A7FC109054EFD93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AB278F1-D536-4F14-A157-BB6F53E2B553}"/>
      </w:docPartPr>
      <w:docPartBody>
        <w:p w:rsidR="00082CDA" w:rsidRDefault="00082CDA" w:rsidP="00082CDA">
          <w:pPr>
            <w:pStyle w:val="F2F4032D02FB4976A7FC109054EFD932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5C42FF60BD304E68B4E021470CA6613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AA1BE3A-A44B-47FE-95D4-B261C7BD8190}"/>
      </w:docPartPr>
      <w:docPartBody>
        <w:p w:rsidR="00082CDA" w:rsidRDefault="00082CDA" w:rsidP="00082CDA">
          <w:pPr>
            <w:pStyle w:val="5C42FF60BD304E68B4E021470CA6613A"/>
          </w:pPr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0DC641166E92456F8F3BD100AAC3FE4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1BC44DE-8DEA-46C8-ADCC-B913F86101DF}"/>
      </w:docPartPr>
      <w:docPartBody>
        <w:p w:rsidR="00082CDA" w:rsidRDefault="00082CDA" w:rsidP="00082CDA">
          <w:pPr>
            <w:pStyle w:val="0DC641166E92456F8F3BD100AAC3FE4F"/>
          </w:pPr>
          <w:r w:rsidRPr="00064A3B">
            <w:rPr>
              <w:rStyle w:val="YerTutucuMetni"/>
            </w:rPr>
            <w:t>Tarih girmek için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BDE"/>
    <w:rsid w:val="00082CDA"/>
    <w:rsid w:val="0033693A"/>
    <w:rsid w:val="00657AB2"/>
    <w:rsid w:val="00697893"/>
    <w:rsid w:val="006C6BDE"/>
    <w:rsid w:val="00801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82CDA"/>
    <w:rPr>
      <w:color w:val="666666"/>
    </w:rPr>
  </w:style>
  <w:style w:type="paragraph" w:customStyle="1" w:styleId="5E696529CDA1460197C755C4F2068169">
    <w:name w:val="5E696529CDA1460197C755C4F2068169"/>
    <w:rsid w:val="006C6BDE"/>
  </w:style>
  <w:style w:type="paragraph" w:customStyle="1" w:styleId="96E38658635D4E21B07527F7F00F8CDD">
    <w:name w:val="96E38658635D4E21B07527F7F00F8CDD"/>
    <w:rsid w:val="006C6BDE"/>
  </w:style>
  <w:style w:type="paragraph" w:customStyle="1" w:styleId="3FACC862ABE14A9E9D7E7C584D1C5970">
    <w:name w:val="3FACC862ABE14A9E9D7E7C584D1C5970"/>
    <w:rsid w:val="006C6BDE"/>
  </w:style>
  <w:style w:type="paragraph" w:customStyle="1" w:styleId="AD9601D24711487CBDD791073161A5D6">
    <w:name w:val="AD9601D24711487CBDD791073161A5D6"/>
    <w:rsid w:val="006C6BDE"/>
  </w:style>
  <w:style w:type="paragraph" w:customStyle="1" w:styleId="8E604A3B1F8E441B90ED493BDAF45BAB">
    <w:name w:val="8E604A3B1F8E441B90ED493BDAF45BAB"/>
    <w:rsid w:val="00082CDA"/>
    <w:pPr>
      <w:spacing w:line="278" w:lineRule="auto"/>
    </w:pPr>
    <w:rPr>
      <w:sz w:val="24"/>
      <w:szCs w:val="24"/>
    </w:rPr>
  </w:style>
  <w:style w:type="paragraph" w:customStyle="1" w:styleId="F2F4032D02FB4976A7FC109054EFD932">
    <w:name w:val="F2F4032D02FB4976A7FC109054EFD932"/>
    <w:rsid w:val="00082CDA"/>
    <w:pPr>
      <w:spacing w:line="278" w:lineRule="auto"/>
    </w:pPr>
    <w:rPr>
      <w:sz w:val="24"/>
      <w:szCs w:val="24"/>
    </w:rPr>
  </w:style>
  <w:style w:type="paragraph" w:customStyle="1" w:styleId="5C42FF60BD304E68B4E021470CA6613A">
    <w:name w:val="5C42FF60BD304E68B4E021470CA6613A"/>
    <w:rsid w:val="00082CDA"/>
    <w:pPr>
      <w:spacing w:line="278" w:lineRule="auto"/>
    </w:pPr>
    <w:rPr>
      <w:sz w:val="24"/>
      <w:szCs w:val="24"/>
    </w:rPr>
  </w:style>
  <w:style w:type="paragraph" w:customStyle="1" w:styleId="0DC641166E92456F8F3BD100AAC3FE4F">
    <w:name w:val="0DC641166E92456F8F3BD100AAC3FE4F"/>
    <w:rsid w:val="00082CDA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371</Words>
  <Characters>2117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65</cp:revision>
  <cp:lastPrinted>2024-01-03T17:38:00Z</cp:lastPrinted>
  <dcterms:created xsi:type="dcterms:W3CDTF">2021-08-12T09:53:00Z</dcterms:created>
  <dcterms:modified xsi:type="dcterms:W3CDTF">2024-04-18T10:04:00Z</dcterms:modified>
</cp:coreProperties>
</file>